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otherapist</w:t>
      </w:r>
      <w:r>
        <w:t xml:space="preserve"> </w:t>
      </w:r>
      <w:r>
        <w:t xml:space="preserve">in</w:t>
      </w:r>
      <w:r>
        <w:t xml:space="preserve"> </w:t>
      </w:r>
      <w:r>
        <w:t xml:space="preserve">Germany</w:t>
      </w:r>
      <w:r>
        <w:t xml:space="preserve"> </w:t>
      </w:r>
      <w:r>
        <w:t xml:space="preserve">Berlin</w:t>
      </w:r>
    </w:p>
    <w:bookmarkStart w:id="25" w:name="Xc145edc48b10e3f2bdad62660beb2b9a026d4d7"/>
    <w:p>
      <w:pPr>
        <w:pStyle w:val="Heading1"/>
      </w:pPr>
      <w:r>
        <w:t xml:space="preserve">Cover Letter for Physiotherapist Position in Germany Berlin</w:t>
      </w:r>
    </w:p>
    <w:p>
      <w:pPr>
        <w:pStyle w:val="FirstParagraph"/>
      </w:pPr>
      <w:r>
        <w:t xml:space="preserve">Dear Hiring Manager,</w:t>
      </w:r>
    </w:p>
    <w:p>
      <w:pPr>
        <w:pStyle w:val="BodyText"/>
      </w:pPr>
      <w:r>
        <w:t xml:space="preserve">I am writing to express my interest in the Physiotherapist position at your esteemed clinic in Germany Berlin. As a dedicated and experienced physiotherapist with a passion for helping individuals achieve optimal physical health, I am eager to contribute my skills and expertise to your team. My professional journey has equipped me with the knowledge and practical experience necessary to thrive in a dynamic healthcare environment, particularly within the structured and patient-centered framework of Germany’s medical system.</w:t>
      </w:r>
    </w:p>
    <w:bookmarkStart w:id="20" w:name="X1c824beb3bd5a64363be6b579b7790cffa942c1"/>
    <w:p>
      <w:pPr>
        <w:pStyle w:val="Heading2"/>
      </w:pPr>
      <w:r>
        <w:t xml:space="preserve">Why I Am a Strong Candidate for the Physiotherapist Role</w:t>
      </w:r>
    </w:p>
    <w:p>
      <w:pPr>
        <w:pStyle w:val="FirstParagraph"/>
      </w:pPr>
      <w:r>
        <w:t xml:space="preserve">With over five years of hands-on experience in clinical settings across Europe, I have developed a deep understanding of physiotherapy principles and their application in diverse patient populations. My academic background includes a Master’s degree in Physiotherapy from [Your University], where I specialized in musculoskeletal rehabilitation, sports injuries, and geriatric care. This foundation has allowed me to approach each case with precision, empathy, and a commitment to evidence-based practices.</w:t>
      </w:r>
    </w:p>
    <w:p>
      <w:pPr>
        <w:pStyle w:val="BodyText"/>
      </w:pPr>
      <w:r>
        <w:t xml:space="preserve">Working as a Physiotherapist in Germany Berlin presents an exciting opportunity to merge my professional aspirations with the unique healthcare culture of this vibrant city. Berlin is renowned for its cutting-edge medical facilities, innovative rehabilitation programs, and a strong emphasis on patient autonomy. I am particularly drawn to the city’s holistic approach to healthcare, which aligns with my belief that physical therapy should not only address symptoms but also empower patients to lead active, fulfilling lives.</w:t>
      </w:r>
    </w:p>
    <w:bookmarkEnd w:id="20"/>
    <w:bookmarkStart w:id="21" w:name="key-strengths-and-expertise"/>
    <w:p>
      <w:pPr>
        <w:pStyle w:val="Heading2"/>
      </w:pPr>
      <w:r>
        <w:t xml:space="preserve">Key Strengths and Expertise</w:t>
      </w:r>
    </w:p>
    <w:p>
      <w:pPr>
        <w:pStyle w:val="FirstParagraph"/>
      </w:pPr>
      <w:r>
        <w:t xml:space="preserve">One of my core strengths is my ability to tailor treatment plans to meet the individual needs of patients. Whether working with athletes recovering from injuries, elderly individuals managing chronic conditions, or children with developmental challenges, I prioritize personalized care that considers both physical and emotional well-being. My proficiency in manual therapy techniques, therapeutic exercise prescription, and electrotherapy has enabled me to achieve measurable improvements in patient mobility and function.</w:t>
      </w:r>
    </w:p>
    <w:p>
      <w:pPr>
        <w:pStyle w:val="BodyText"/>
      </w:pPr>
      <w:r>
        <w:t xml:space="preserve">In addition to clinical skills, I possess strong communication abilities that allow me to build trust with patients and collaborate effectively with multidisciplinary teams. In Germany Berlin’s healthcare environment, where interdisciplinary collaboration is key, I have consistently demonstrated the ability to work alongside doctors, nurses, and other specialists to deliver comprehensive care. My fluency in English and basic German further enhances my adaptability in multicultural settings.</w:t>
      </w:r>
    </w:p>
    <w:bookmarkEnd w:id="21"/>
    <w:bookmarkStart w:id="22" w:name="X9605dd616d8e1dc782fc5660f135c388f6b8b9a"/>
    <w:p>
      <w:pPr>
        <w:pStyle w:val="Heading2"/>
      </w:pPr>
      <w:r>
        <w:t xml:space="preserve">Understanding of the Physiotherapist Role in Germany Berlin</w:t>
      </w:r>
    </w:p>
    <w:p>
      <w:pPr>
        <w:pStyle w:val="FirstParagraph"/>
      </w:pPr>
      <w:r>
        <w:t xml:space="preserve">Germany’s healthcare system is known for its efficiency, quality standards, and patient-centric policies. As a Physiotherapist in Germany Berlin, I understand the importance of adhering to strict clinical protocols while maintaining a compassionate approach. The German model emphasizes preventive care and long-term rehabilitation, which resonates with my professional philosophy. For instance, the integration of physiotherapy into primary care settings ensures that patients receive timely interventions, reducing the need for more invasive treatments.</w:t>
      </w:r>
    </w:p>
    <w:p>
      <w:pPr>
        <w:pStyle w:val="BodyText"/>
      </w:pPr>
      <w:r>
        <w:t xml:space="preserve">Berlin’s healthcare landscape is particularly dynamic, with a mix of public hospitals, private clinics, and specialized rehabilitation centers. This diversity has allowed me to gain exposure to various treatment modalities and patient demographics. I have worked in settings ranging from community health centers to sports medicine facilities, where I focused on injury prevention and performance optimization. These experiences have honed my ability to adapt quickly to different environments while maintaining high standards of care.</w:t>
      </w:r>
    </w:p>
    <w:bookmarkEnd w:id="22"/>
    <w:bookmarkStart w:id="23" w:name="why-germany-berlin"/>
    <w:p>
      <w:pPr>
        <w:pStyle w:val="Heading2"/>
      </w:pPr>
      <w:r>
        <w:t xml:space="preserve">Why Germany Berlin?</w:t>
      </w:r>
    </w:p>
    <w:p>
      <w:pPr>
        <w:pStyle w:val="FirstParagraph"/>
      </w:pPr>
      <w:r>
        <w:t xml:space="preserve">Choosing Germany Berlin as the location for my career is a decision rooted in both professional and personal motivations. The city’s reputation as a cultural and economic hub, combined with its advanced healthcare infrastructure, makes it an ideal place to grow as a Physiotherapist. Berlin’s emphasis on innovation in medical technology and research aligns perfectly with my desire to stay at the forefront of the field.</w:t>
      </w:r>
    </w:p>
    <w:p>
      <w:pPr>
        <w:pStyle w:val="BodyText"/>
      </w:pPr>
      <w:r>
        <w:t xml:space="preserve">Moreover, the city’s inclusive and multicultural society has enriched my perspective as a healthcare provider. I have always believed that cultural competence is essential in delivering effective care, and Berlin’s diverse population offers a unique opportunity to refine this skill. The city’s commitment to social welfare also resonates with my values, as I am passionate about contributing to the well-being of individuals from all walks of life.</w:t>
      </w:r>
    </w:p>
    <w:bookmarkEnd w:id="23"/>
    <w:bookmarkStart w:id="24" w:name="conclusion-a-commitment-to-excellence"/>
    <w:p>
      <w:pPr>
        <w:pStyle w:val="Heading2"/>
      </w:pPr>
      <w:r>
        <w:t xml:space="preserve">Conclusion: A Commitment to Excellence</w:t>
      </w:r>
    </w:p>
    <w:p>
      <w:pPr>
        <w:pStyle w:val="FirstParagraph"/>
      </w:pPr>
      <w:r>
        <w:t xml:space="preserve">In conclusion, I am confident that my qualifications, experience, and passion for physiotherapy make me a strong candidate for the Physiotherapist position in Germany Berlin. I am eager to bring my expertise to your clinic and contribute to the positive outcomes of your patients. My goal is to not only meet but exceed expectations by delivering high-quality care that reflects the standards of excellence synonymous with German healthcare.</w:t>
      </w:r>
    </w:p>
    <w:p>
      <w:pPr>
        <w:pStyle w:val="BodyText"/>
      </w:pPr>
      <w:r>
        <w:t xml:space="preserve">Thank you for considering my application. I would welcome the opportunity to discuss how my background and vision align with your clinic’s mission. Please feel free to contact me at [Your Phone Number] or [Your Email Address] for any further information. I look forward to the possibility of contributing to your team and supporting the health and well-being of Berlin’s communit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otherapist in Germany Berlin</dc:title>
  <dc:creator/>
  <cp:keywords/>
  <dcterms:created xsi:type="dcterms:W3CDTF">2026-07-23T02:24:45Z</dcterms:created>
  <dcterms:modified xsi:type="dcterms:W3CDTF">2026-07-23T02:24:45Z</dcterms:modified>
</cp:coreProperties>
</file>

<file path=docProps/custom.xml><?xml version="1.0" encoding="utf-8"?>
<Properties xmlns="http://schemas.openxmlformats.org/officeDocument/2006/custom-properties" xmlns:vt="http://schemas.openxmlformats.org/officeDocument/2006/docPropsVTypes"/>
</file>